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B389A2B" w14:textId="77777777" w:rsidR="003C66A2" w:rsidRPr="00B20E58" w:rsidRDefault="009F5E83" w:rsidP="0086196C">
      <w:pPr>
        <w:pStyle w:val="Heading1"/>
        <w:jc w:val="center"/>
        <w:rPr>
          <w:lang w:val="de-DE"/>
        </w:rPr>
      </w:pPr>
      <w:bookmarkStart w:id="0" w:name="konzept-radio-workshop-jmc2017"/>
      <w:bookmarkEnd w:id="0"/>
      <w:r w:rsidRPr="00B20E58">
        <w:rPr>
          <w:lang w:val="de-DE"/>
        </w:rPr>
        <w:t>Konzept Radio-Workshop JMC2017</w:t>
      </w:r>
    </w:p>
    <w:p w14:paraId="257F524B" w14:textId="77777777" w:rsidR="003C66A2" w:rsidRPr="00B20E58" w:rsidRDefault="009F5E83" w:rsidP="0086196C">
      <w:pPr>
        <w:pStyle w:val="FirstParagraph"/>
        <w:jc w:val="center"/>
        <w:rPr>
          <w:lang w:val="de-DE"/>
        </w:rPr>
      </w:pPr>
      <w:r w:rsidRPr="00B20E58">
        <w:rPr>
          <w:b/>
          <w:lang w:val="de-DE"/>
        </w:rPr>
        <w:t>Konzept und Workshop von/mit Lele Lucas &amp; Oskar Vitlif</w:t>
      </w:r>
    </w:p>
    <w:p w14:paraId="2084C597" w14:textId="09AB09F1" w:rsidR="0086196C" w:rsidRPr="00B20E58" w:rsidRDefault="009F5E83" w:rsidP="0086196C">
      <w:pPr>
        <w:pStyle w:val="BodyText"/>
        <w:jc w:val="both"/>
        <w:rPr>
          <w:lang w:val="de-DE"/>
        </w:rPr>
      </w:pPr>
      <w:r w:rsidRPr="00B20E58">
        <w:rPr>
          <w:lang w:val="de-DE"/>
        </w:rPr>
        <w:t>Im Rahmen des JMC kommen ungefähr 12 junge Erwachsene zusammen</w:t>
      </w:r>
      <w:r>
        <w:rPr>
          <w:lang w:val="de-DE"/>
        </w:rPr>
        <w:t>,</w:t>
      </w:r>
      <w:bookmarkStart w:id="1" w:name="_GoBack"/>
      <w:bookmarkEnd w:id="1"/>
      <w:r w:rsidRPr="00B20E58">
        <w:rPr>
          <w:lang w:val="de-DE"/>
        </w:rPr>
        <w:t xml:space="preserve"> um gemei</w:t>
      </w:r>
      <w:r w:rsidR="00B20E58">
        <w:rPr>
          <w:lang w:val="de-DE"/>
        </w:rPr>
        <w:t>n</w:t>
      </w:r>
      <w:r w:rsidRPr="00B20E58">
        <w:rPr>
          <w:lang w:val="de-DE"/>
        </w:rPr>
        <w:t xml:space="preserve">sam Radio-Sendungen zu gestalten und über die Wiese zu senden. Die Gruppe erstellt ein eigenes Sendekonzept und eine Identität für ihren Sender. Sie erarbeiten die Inhalte eigenständig </w:t>
      </w:r>
      <w:r w:rsidRPr="00B20E58">
        <w:rPr>
          <w:lang w:val="de-DE"/>
        </w:rPr>
        <w:t>unter redaktioneller Anleitung, bis sie vollständig selbstständig arbeiten. So entstehen täglich maximal drei Sendungen.</w:t>
      </w:r>
      <w:bookmarkStart w:id="2" w:name="medien-machen"/>
      <w:bookmarkEnd w:id="2"/>
    </w:p>
    <w:p w14:paraId="209CEA21" w14:textId="77777777" w:rsidR="003C66A2" w:rsidRPr="00B20E58" w:rsidRDefault="009F5E83" w:rsidP="0086196C">
      <w:pPr>
        <w:pStyle w:val="Heading4"/>
        <w:spacing w:before="0"/>
        <w:jc w:val="both"/>
        <w:rPr>
          <w:lang w:val="de-DE"/>
        </w:rPr>
      </w:pPr>
      <w:r w:rsidRPr="00B20E58">
        <w:rPr>
          <w:lang w:val="de-DE"/>
        </w:rPr>
        <w:t>Medien Machen</w:t>
      </w:r>
    </w:p>
    <w:p w14:paraId="3ECEB746" w14:textId="77777777" w:rsidR="003C66A2" w:rsidRPr="00B20E58" w:rsidRDefault="009F5E83" w:rsidP="0086196C">
      <w:pPr>
        <w:pStyle w:val="FirstParagraph"/>
        <w:spacing w:before="0"/>
        <w:jc w:val="both"/>
        <w:rPr>
          <w:lang w:val="de-DE"/>
        </w:rPr>
      </w:pPr>
      <w:r w:rsidRPr="00B20E58">
        <w:rPr>
          <w:lang w:val="de-DE"/>
        </w:rPr>
        <w:t>Radio ist ein uraltes Medium. Mensch kann auf unterschiedlichste Arten und Weisen Radio machen. Auf der Wiese bedeutet R</w:t>
      </w:r>
      <w:r w:rsidRPr="00B20E58">
        <w:rPr>
          <w:lang w:val="de-DE"/>
        </w:rPr>
        <w:t>adio gute Musik auszuwählen, Inhalte für die anderen Teilnehmenden aufzubereiten und schmackhaft zu machen, zu lernen gut vor Menschen zu sprechen auch wenn sie nicht sichtbar sind und für das Ohr zu schreiben. Radio macht Bilder für die Ohren und das soll</w:t>
      </w:r>
      <w:r w:rsidRPr="00B20E58">
        <w:rPr>
          <w:lang w:val="de-DE"/>
        </w:rPr>
        <w:t>en die Teilnehmenden vermittelt bekommen und in beinahe drei täglichen Sendungen üben und zeigen lernen. Nach dem Camp haben die Teilnehmenden Sendungen gefahren und geleitet, Interviews geführt und Beiträge geschnitten, sie wissen wie die Technik funktion</w:t>
      </w:r>
      <w:r w:rsidRPr="00B20E58">
        <w:rPr>
          <w:lang w:val="de-DE"/>
        </w:rPr>
        <w:t>iert und können sie bedienen.</w:t>
      </w:r>
    </w:p>
    <w:p w14:paraId="1B59D69E" w14:textId="77777777" w:rsidR="003C66A2" w:rsidRPr="00B20E58" w:rsidRDefault="009F5E83" w:rsidP="0086196C">
      <w:pPr>
        <w:pStyle w:val="Heading4"/>
        <w:spacing w:before="0"/>
        <w:jc w:val="both"/>
        <w:rPr>
          <w:lang w:val="de-DE"/>
        </w:rPr>
      </w:pPr>
      <w:bookmarkStart w:id="3" w:name="individuelle-persönlichkeitsentwicklung-"/>
      <w:bookmarkEnd w:id="3"/>
      <w:r w:rsidRPr="00B20E58">
        <w:rPr>
          <w:lang w:val="de-DE"/>
        </w:rPr>
        <w:t>Individuelle Persönlichkeitsentwicklung mit Gemeinschaft</w:t>
      </w:r>
    </w:p>
    <w:p w14:paraId="608B2B3C" w14:textId="12623260" w:rsidR="003C66A2" w:rsidRPr="00B20E58" w:rsidRDefault="009F5E83" w:rsidP="0086196C">
      <w:pPr>
        <w:pStyle w:val="FirstParagraph"/>
        <w:spacing w:before="0"/>
        <w:jc w:val="both"/>
        <w:rPr>
          <w:lang w:val="de-DE"/>
        </w:rPr>
      </w:pPr>
      <w:r w:rsidRPr="00B20E58">
        <w:rPr>
          <w:lang w:val="de-DE"/>
        </w:rPr>
        <w:t xml:space="preserve">Die Gruppe gestaltet ihre Inhalte gemeinschaftlich. Angefangen </w:t>
      </w:r>
      <w:r w:rsidR="00B20E58">
        <w:rPr>
          <w:lang w:val="de-DE"/>
        </w:rPr>
        <w:t>mit dem</w:t>
      </w:r>
      <w:r w:rsidRPr="00B20E58">
        <w:rPr>
          <w:lang w:val="de-DE"/>
        </w:rPr>
        <w:t xml:space="preserve"> Namen der Sendung</w:t>
      </w:r>
      <w:r w:rsidRPr="00B20E58">
        <w:rPr>
          <w:lang w:val="de-DE"/>
        </w:rPr>
        <w:t xml:space="preserve"> </w:t>
      </w:r>
      <w:r w:rsidR="00B20E58">
        <w:rPr>
          <w:lang w:val="de-DE"/>
        </w:rPr>
        <w:t>ist der Inhalt</w:t>
      </w:r>
      <w:r w:rsidRPr="00B20E58">
        <w:rPr>
          <w:lang w:val="de-DE"/>
        </w:rPr>
        <w:t xml:space="preserve"> der Sendungen</w:t>
      </w:r>
      <w:r w:rsidR="00B20E58">
        <w:rPr>
          <w:lang w:val="de-DE"/>
        </w:rPr>
        <w:t xml:space="preserve"> komplett</w:t>
      </w:r>
      <w:r w:rsidRPr="00B20E58">
        <w:rPr>
          <w:lang w:val="de-DE"/>
        </w:rPr>
        <w:t xml:space="preserve"> der Gruppe überlassen. Sie werden aufge</w:t>
      </w:r>
      <w:r w:rsidRPr="00B20E58">
        <w:rPr>
          <w:lang w:val="de-DE"/>
        </w:rPr>
        <w:t>fordert die Themen zu beleuchten die sie interessieren und ermutigt Fragen zu stellen. Im Rahmen dessen lernen sie ein Thema von verschiedenen Seiten zu betrachten und diese Ideen untereinander zu besprechen und abzuwägen. Jede Person muss einen Teil beitr</w:t>
      </w:r>
      <w:r w:rsidR="00B20E58">
        <w:rPr>
          <w:lang w:val="de-DE"/>
        </w:rPr>
        <w:t>agen</w:t>
      </w:r>
      <w:r w:rsidRPr="00B20E58">
        <w:rPr>
          <w:lang w:val="de-DE"/>
        </w:rPr>
        <w:t xml:space="preserve"> damit am Ende eine Sendung entsteht und jede Pe</w:t>
      </w:r>
      <w:r w:rsidR="00B20E58">
        <w:rPr>
          <w:lang w:val="de-DE"/>
        </w:rPr>
        <w:t xml:space="preserve">rson muss etwas mehr beitragen </w:t>
      </w:r>
      <w:r w:rsidRPr="00B20E58">
        <w:rPr>
          <w:lang w:val="de-DE"/>
        </w:rPr>
        <w:t>damit eine gute Sendung entsteht. Zusätzlich lernt die Gruppe Feedback zu Sendungen, Moderationen und Beiträgen zu geben und zu erhalten. In regelmäßigen Air-Checks unterh</w:t>
      </w:r>
      <w:r w:rsidRPr="00B20E58">
        <w:rPr>
          <w:lang w:val="de-DE"/>
        </w:rPr>
        <w:t>alten wir uns über die gelaufenen Sendungen und versuchen uns von Sendung zu Sendung aktiv zu verbessern.</w:t>
      </w:r>
    </w:p>
    <w:p w14:paraId="560693B5" w14:textId="77777777" w:rsidR="003C66A2" w:rsidRPr="00B20E58" w:rsidRDefault="009F5E83" w:rsidP="0086196C">
      <w:pPr>
        <w:pStyle w:val="Heading4"/>
        <w:spacing w:before="0"/>
        <w:jc w:val="both"/>
        <w:rPr>
          <w:lang w:val="de-DE"/>
        </w:rPr>
      </w:pPr>
      <w:bookmarkStart w:id="4" w:name="kritisches-medienbewusstsein"/>
      <w:bookmarkEnd w:id="4"/>
      <w:r w:rsidRPr="00B20E58">
        <w:rPr>
          <w:lang w:val="de-DE"/>
        </w:rPr>
        <w:t>Kritisches Medienbewusstsein</w:t>
      </w:r>
    </w:p>
    <w:p w14:paraId="555D6AB5" w14:textId="77777777" w:rsidR="003C66A2" w:rsidRPr="00B20E58" w:rsidRDefault="009F5E83" w:rsidP="0086196C">
      <w:pPr>
        <w:pStyle w:val="FirstParagraph"/>
        <w:spacing w:before="0"/>
        <w:jc w:val="both"/>
        <w:rPr>
          <w:lang w:val="de-DE"/>
        </w:rPr>
      </w:pPr>
      <w:r w:rsidRPr="00B20E58">
        <w:rPr>
          <w:lang w:val="de-DE"/>
        </w:rPr>
        <w:t>Wir hinterfragen im Rahmen des Workshops und seinen zahlreichen Diskussionen regelmäßig die Konzepte bekannter Sender und</w:t>
      </w:r>
      <w:r w:rsidRPr="00B20E58">
        <w:rPr>
          <w:lang w:val="de-DE"/>
        </w:rPr>
        <w:t xml:space="preserve"> das unseres eigenen Senders auf der Wiese. Die Sendungen müssen eine Waage halten und versuchen für die Teilnehmenden des Camps ein informatives und positives Erlebnis zu bieten. Bei den Themen der Beiträge angefangen, bis hin zur Musik muss gut überlegt </w:t>
      </w:r>
      <w:r w:rsidRPr="00B20E58">
        <w:rPr>
          <w:lang w:val="de-DE"/>
        </w:rPr>
        <w:t>werden welche Inhalte geeignet sind. Die Teilnehmenden müssen sich über die Wirkung ihrer gewählten Inhalte bewusst werden. Um diese Reflektion zu ermöglichen diskutieren wir sowohl Musik als auch weitere Inhalte intensiv.</w:t>
      </w:r>
    </w:p>
    <w:sectPr w:rsidR="003C66A2" w:rsidRPr="00B20E5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4FE2A09" w14:textId="77777777" w:rsidR="00000000" w:rsidRDefault="009F5E83">
      <w:pPr>
        <w:spacing w:after="0"/>
      </w:pPr>
      <w:r>
        <w:separator/>
      </w:r>
    </w:p>
  </w:endnote>
  <w:endnote w:type="continuationSeparator" w:id="0">
    <w:p w14:paraId="563EF80D" w14:textId="77777777" w:rsidR="00000000" w:rsidRDefault="009F5E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D3876E" w14:textId="77777777" w:rsidR="003C66A2" w:rsidRDefault="009F5E83">
      <w:r>
        <w:separator/>
      </w:r>
    </w:p>
  </w:footnote>
  <w:footnote w:type="continuationSeparator" w:id="0">
    <w:p w14:paraId="6EFD29F1" w14:textId="77777777" w:rsidR="003C66A2" w:rsidRDefault="009F5E8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83F820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66E4304"/>
    <w:multiLevelType w:val="multilevel"/>
    <w:tmpl w:val="2E8649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C66A2"/>
    <w:rsid w:val="004E29B3"/>
    <w:rsid w:val="00590D07"/>
    <w:rsid w:val="00784D58"/>
    <w:rsid w:val="0086196C"/>
    <w:rsid w:val="008D6863"/>
    <w:rsid w:val="009F5E83"/>
    <w:rsid w:val="00B20E58"/>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E857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389</Words>
  <Characters>2220</Characters>
  <Application>Microsoft Macintosh Word</Application>
  <DocSecurity>0</DocSecurity>
  <Lines>18</Lines>
  <Paragraphs>5</Paragraphs>
  <ScaleCrop>false</ScaleCrop>
  <Company/>
  <LinksUpToDate>false</LinksUpToDate>
  <CharactersWithSpaces>260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onzept Radio-Workshop</dc:title>
  <dc:creator>Lele Lucas &amp; Oskar Vitlif</dc:creator>
  <cp:lastModifiedBy>lele</cp:lastModifiedBy>
  <cp:revision>4</cp:revision>
  <cp:lastPrinted>2016-12-04T10:45:00Z</cp:lastPrinted>
  <dcterms:created xsi:type="dcterms:W3CDTF">2016-12-04T10:45:00Z</dcterms:created>
  <dcterms:modified xsi:type="dcterms:W3CDTF">2016-12-04T10:47:00Z</dcterms:modified>
</cp:coreProperties>
</file>